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421" w:type="dxa"/>
        <w:jc w:val="center"/>
        <w:tblLook w:val="04A0" w:firstRow="1" w:lastRow="0" w:firstColumn="1" w:lastColumn="0" w:noHBand="0" w:noVBand="1"/>
      </w:tblPr>
      <w:tblGrid>
        <w:gridCol w:w="4135"/>
        <w:gridCol w:w="4662"/>
        <w:gridCol w:w="4376"/>
        <w:gridCol w:w="1450"/>
        <w:gridCol w:w="798"/>
      </w:tblGrid>
      <w:tr w:rsidR="00350B10" w:rsidRPr="00350B10" w14:paraId="77DF50F0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bottom"/>
            <w:hideMark/>
          </w:tcPr>
          <w:p w14:paraId="7F77780A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b/>
                <w:bCs/>
                <w:color w:val="FFFFFF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b/>
                <w:bCs/>
                <w:color w:val="FFFFFF"/>
                <w:sz w:val="22"/>
                <w:szCs w:val="22"/>
              </w:rPr>
              <w:t>FBLA Competitive Event Name</w:t>
            </w:r>
          </w:p>
        </w:tc>
        <w:tc>
          <w:tcPr>
            <w:tcW w:w="46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bottom"/>
            <w:hideMark/>
          </w:tcPr>
          <w:p w14:paraId="25451D1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b/>
                <w:bCs/>
                <w:color w:val="FFFFFF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b/>
                <w:bCs/>
                <w:color w:val="FFFFFF"/>
                <w:sz w:val="22"/>
                <w:szCs w:val="22"/>
              </w:rPr>
              <w:t>Competitor Name(s)</w:t>
            </w:r>
          </w:p>
        </w:tc>
        <w:tc>
          <w:tcPr>
            <w:tcW w:w="43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bottom"/>
            <w:hideMark/>
          </w:tcPr>
          <w:p w14:paraId="6779756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b/>
                <w:bCs/>
                <w:color w:val="FFFFFF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b/>
                <w:bCs/>
                <w:color w:val="FFFFFF"/>
                <w:sz w:val="22"/>
                <w:szCs w:val="22"/>
              </w:rPr>
              <w:t>Chapter</w:t>
            </w:r>
          </w:p>
        </w:tc>
        <w:tc>
          <w:tcPr>
            <w:tcW w:w="14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bottom"/>
            <w:hideMark/>
          </w:tcPr>
          <w:p w14:paraId="0DAC3ADE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b/>
                <w:bCs/>
                <w:color w:val="FFFFFF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b/>
                <w:bCs/>
                <w:color w:val="FFFFFF"/>
                <w:sz w:val="22"/>
                <w:szCs w:val="22"/>
              </w:rPr>
              <w:t>Final Score</w:t>
            </w:r>
          </w:p>
        </w:tc>
        <w:tc>
          <w:tcPr>
            <w:tcW w:w="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bottom"/>
            <w:hideMark/>
          </w:tcPr>
          <w:p w14:paraId="235B127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b/>
                <w:bCs/>
                <w:color w:val="FFFFFF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b/>
                <w:bCs/>
                <w:color w:val="FFFFFF"/>
                <w:sz w:val="22"/>
                <w:szCs w:val="22"/>
              </w:rPr>
              <w:t>Place</w:t>
            </w:r>
          </w:p>
        </w:tc>
      </w:tr>
      <w:tr w:rsidR="00350B10" w:rsidRPr="00350B10" w14:paraId="76D76683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109DD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ccounting I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434B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than Slaven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7D4C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linton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61642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7.68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0B046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350B10" w:rsidRPr="00350B10" w14:paraId="45064C5F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49DC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ccounting I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6EF8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Karen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eyarmon</w:t>
            </w:r>
            <w:proofErr w:type="spellEnd"/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00C6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tone Memorial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4E812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3.64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7E5C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350B10" w:rsidRPr="00350B10" w14:paraId="2DE3400F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CACE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ccounting I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121D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nathon Douthat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AD586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 Greene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6B63D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3.64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A2D2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350B10" w:rsidRPr="00350B10" w14:paraId="0CD41E61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D41D7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ccounting I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3860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annah Parker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9D23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ignal Mountain Middle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21FEA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2.63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F253C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350B10" w:rsidRPr="00350B10" w14:paraId="77BB7725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E2FD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ccounting I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DA186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eagan Sullivan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A4C6D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tone Memorial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980AC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9.6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A390C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350B10" w:rsidRPr="00350B10" w14:paraId="6ED1742E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6B4F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ccounting I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9183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ophia Whitaker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2972C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linton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50D6B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9.609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0816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350B10" w:rsidRPr="00350B10" w14:paraId="68B10946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2FD3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ccounting I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95EE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allie Johnston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BA79A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tone Memorial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43844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5.56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F6FCE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350B10" w:rsidRPr="00350B10" w14:paraId="3C9AE80F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DC1A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ccounting I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B343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Youssif</w:t>
            </w:r>
            <w:proofErr w:type="spellEnd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lbaba</w:t>
            </w:r>
            <w:proofErr w:type="spellEnd"/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E977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earden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47329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3.43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2B73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th</w:t>
            </w:r>
          </w:p>
        </w:tc>
      </w:tr>
      <w:tr w:rsidR="00350B10" w:rsidRPr="00350B10" w14:paraId="27759AE2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55AB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ccounting I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530F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Ryan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aibat</w:t>
            </w:r>
            <w:proofErr w:type="spellEnd"/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32B9A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cMinn County CTE Center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379A4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7.3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E5EBE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th</w:t>
            </w:r>
          </w:p>
        </w:tc>
      </w:tr>
      <w:tr w:rsidR="00350B10" w:rsidRPr="00350B10" w14:paraId="482BF5A0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38D3E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ccounting I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E65C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enna Hare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27BF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ullivan East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FCD20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3.33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D2BF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0th</w:t>
            </w:r>
          </w:p>
        </w:tc>
      </w:tr>
      <w:tr w:rsidR="00350B10" w:rsidRPr="00350B10" w14:paraId="19BFE8E0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AC7A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ccounting I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9306C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Riley Nelson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37D4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ullivan East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5CDAB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6.2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FFC5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350B10" w:rsidRPr="00350B10" w14:paraId="40C52D3C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5A25A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ccounting I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253C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unter Brown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3CCBC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ullivan East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FDF78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0.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CC52D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350B10" w:rsidRPr="00350B10" w14:paraId="1F20D831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765212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ccounting II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DB4A9A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aili</w:t>
            </w:r>
            <w:proofErr w:type="spellEnd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jamie</w:t>
            </w:r>
            <w:proofErr w:type="spellEnd"/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6DD747E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earden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2547365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3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CDB9646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350B10" w:rsidRPr="00350B10" w14:paraId="28554F12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A12A4B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ccounting II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84512C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Riley Mize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CEE85DC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earden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CDA433C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C52320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350B10" w:rsidRPr="00350B10" w14:paraId="296974BC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BC71F0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ccounting II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0FD75C7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David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treno</w:t>
            </w:r>
            <w:proofErr w:type="spellEnd"/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69C3C6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efferson County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A407844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65296A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350B10" w:rsidRPr="00350B10" w14:paraId="56C88BFD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0066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dvertising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2301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andon Miller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B2B8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ainger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97F43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4010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350B10" w:rsidRPr="00350B10" w14:paraId="49CACD36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F3AF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dvertising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59ED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Camden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molter</w:t>
            </w:r>
            <w:proofErr w:type="spellEnd"/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CB0F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ardin Valley Academy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06EF0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CFC6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350B10" w:rsidRPr="00350B10" w14:paraId="2BF60ED9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F5E66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dvertising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5110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arson Blevins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9EB56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olk County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7D8E2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5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83B4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350B10" w:rsidRPr="00350B10" w14:paraId="05F82850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4535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dvertising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D95B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endall Warner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5129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 Greene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263EB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6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FFAD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350B10" w:rsidRPr="00350B10" w14:paraId="0E9BB660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F3CBD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dvertising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9D09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ania Roque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2FD1A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orristown-Hamblen West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01A06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1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3478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350B10" w:rsidRPr="00350B10" w14:paraId="54F8D1B3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03A8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dvertising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0E7C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aliea</w:t>
            </w:r>
            <w:proofErr w:type="spellEnd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Frazier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8049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ullivan East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43E6F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BF2A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350B10" w:rsidRPr="00350B10" w14:paraId="51B7C0B0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1A27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dvertising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33C7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uke Hare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2D39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ullivan East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BFE61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4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A7DC6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350B10" w:rsidRPr="00350B10" w14:paraId="6D8D2301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7FCC7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dvertising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913CA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annah Hodge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920B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ullivan East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7F1EB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4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8CA7D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th</w:t>
            </w:r>
          </w:p>
        </w:tc>
      </w:tr>
      <w:tr w:rsidR="00350B10" w:rsidRPr="00350B10" w14:paraId="360AB3CF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A84D87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gribusiness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5715E3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lizabeth Augustus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9385007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ardin Valley Academy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F25A430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0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218A1F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350B10" w:rsidRPr="00350B10" w14:paraId="51D3A91C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3A0EAD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gribusiness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F5DD707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Phillip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Rymer</w:t>
            </w:r>
            <w:proofErr w:type="spellEnd"/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E0F05B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cMinn Central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1B3FA7B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7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09CFE46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350B10" w:rsidRPr="00350B10" w14:paraId="7AE38855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00B744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gribusiness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279CC1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rin Bentley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596B26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efferson County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1A8CB63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0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38F48A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350B10" w:rsidRPr="00350B10" w14:paraId="47A65CE2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5F21846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lastRenderedPageBreak/>
              <w:t>Agribusiness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399DE6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bigail Reagan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0F6700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ainger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FA02BBF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0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EBB047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350B10" w:rsidRPr="00350B10" w14:paraId="0D12A9EE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4463147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gribusiness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3DD4F3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Reese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tonebraker</w:t>
            </w:r>
            <w:proofErr w:type="spellEnd"/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C3452A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lizabethton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0835D48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A9E7C4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350B10" w:rsidRPr="00350B10" w14:paraId="4752978D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00DC5C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gribusiness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B697DF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endall Coffey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911832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cMinn County CTE Center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6DEFCA9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5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38F9BA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350B10" w:rsidRPr="00350B10" w14:paraId="523E5104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68CE62C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gribusiness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666F9AE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healy Soto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7855DEE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orristown-Hamblen East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E846218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7B412B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350B10" w:rsidRPr="00350B10" w14:paraId="20A43DFC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6E73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alculations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FE30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harlie Stroud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514B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 Greene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FDEC0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2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123B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350B10" w:rsidRPr="00350B10" w14:paraId="776833C4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AB4DA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alculations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8F3E6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Nicolette Abate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19D3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orristown-Hamblen West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D3E2E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2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72A8C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350B10" w:rsidRPr="00350B10" w14:paraId="6F31152F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6F09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alculations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8E3F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ndrew Campbell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D5D9C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oudon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F7160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5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D646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350B10" w:rsidRPr="00350B10" w14:paraId="15234B48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6A98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alculations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19667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enevieve Contreras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3AD6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cMinn County CTE Center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1056A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3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999F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350B10" w:rsidRPr="00350B10" w14:paraId="77F78F6E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BBA6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alculations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A286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ennifer Reyes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CD95A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illiam Blount CTE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53FE3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9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0B7C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350B10" w:rsidRPr="00350B10" w14:paraId="5A34BAAD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6611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alculations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7085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cKenzee</w:t>
            </w:r>
            <w:proofErr w:type="spellEnd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Everett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6F35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tone Memorial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666A7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D05D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350B10" w:rsidRPr="00350B10" w14:paraId="44479F62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3EA6EF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3AEE33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Olivia Smith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74EF897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tone Memorial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AEF62FA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3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CB4EF27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350B10" w:rsidRPr="00350B10" w14:paraId="097C39A9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ABA41F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680EED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Serenity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riscol</w:t>
            </w:r>
            <w:proofErr w:type="spellEnd"/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B5715E7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tone Memorial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5D8664C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4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9D91EB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350B10" w:rsidRPr="00350B10" w14:paraId="755431D0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DBCC07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D2F83C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lyx</w:t>
            </w:r>
            <w:proofErr w:type="spellEnd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Dill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2DFED5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olk County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CFA2429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349E7F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350B10" w:rsidRPr="00350B10" w14:paraId="2311A129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A07DEFD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B02757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Owen Wampler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860284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lizabethton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B982BFC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7DC220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350B10" w:rsidRPr="00350B10" w14:paraId="317BB50F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6607416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D527A2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ngel Smith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0254EA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cMinn Central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84F076A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8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ADC537D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350B10" w:rsidRPr="00350B10" w14:paraId="58F13D47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1DDC156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34EE59E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ily Newman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4CBD57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ainger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6958F21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3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2A0ABF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350B10" w:rsidRPr="00350B10" w14:paraId="6E6772B2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9C8A8E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203A2A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chelle Worley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08364CA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lizabethton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448C407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1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695082D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350B10" w:rsidRPr="00350B10" w14:paraId="5FA27B4B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1A81A6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9092E6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dison Goble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04597C7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ixson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4A83682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43FD38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th</w:t>
            </w:r>
          </w:p>
        </w:tc>
      </w:tr>
      <w:tr w:rsidR="00350B10" w:rsidRPr="00350B10" w14:paraId="551FC878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760CE4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7D55D9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allie Lane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F73684E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orristown-Hamblen West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48AFDC6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7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3364C7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th</w:t>
            </w:r>
          </w:p>
        </w:tc>
      </w:tr>
      <w:tr w:rsidR="00350B10" w:rsidRPr="00350B10" w14:paraId="7C608F8D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F5A84A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E9EE796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acelyn Smith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12729D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cMinn Central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FE150FD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5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1ED018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0th</w:t>
            </w:r>
          </w:p>
        </w:tc>
      </w:tr>
      <w:tr w:rsidR="00350B10" w:rsidRPr="00350B10" w14:paraId="2B463FAE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F70099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Communication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82BB51A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Nariah Cole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FCF6D7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cMinn Central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5E358A3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DCC222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350B10" w:rsidRPr="00350B10" w14:paraId="127DBE45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5BB1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Law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6789C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Olivia Smith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DAEB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tone Memorial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CD4FF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3EF3C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350B10" w:rsidRPr="00350B10" w14:paraId="6E655AF1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91F0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Law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73D3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my Johnson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3FDFD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cMinn Central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E6528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1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B84E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350B10" w:rsidRPr="00350B10" w14:paraId="307E3081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EBA06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Law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3565D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Zachary Diaz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513FE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efferson County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AE977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0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B2A2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350B10" w:rsidRPr="00350B10" w14:paraId="3FC2E221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7A02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Law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6CE9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hilip Bryant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0E83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tone Memorial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DB18D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0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1591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350B10" w:rsidRPr="00350B10" w14:paraId="60965A98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9D69E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Law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B41F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River Hawn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D8C86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cMinn Central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674DF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3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E5C4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350B10" w:rsidRPr="00350B10" w14:paraId="4A339D0D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31E548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siness Management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D9EB58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drian Aguero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CA71C7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ainger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8E4729F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F0E147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350B10" w:rsidRPr="00350B10" w14:paraId="48EFF7E7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CDFAE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lastRenderedPageBreak/>
              <w:t>Client Service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DD587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abriella Watts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5622D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efferson County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D2C13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5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0B3D6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350B10" w:rsidRPr="00350B10" w14:paraId="5A54042B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906269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mputer Problem Solving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C04631A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nah Irwin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F5A9EE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illiam Blount CTE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447834D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2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68513C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350B10" w:rsidRPr="00350B10" w14:paraId="5CB955CE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430C7C6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mputer Problem Solving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E6CF52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ayson Norris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506E86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lizabethton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2A67A12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1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7A5BFB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350B10" w:rsidRPr="00350B10" w14:paraId="71BC508C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D1D96C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mputer Problem Solving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32D389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eorge Dennis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8DFCCF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lizabethton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FF2A78C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B128D1C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350B10" w:rsidRPr="00350B10" w14:paraId="6B9BC9CF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06B01D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mputer Problem Solving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432A66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Kyler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senheimer</w:t>
            </w:r>
            <w:proofErr w:type="spellEnd"/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6262BE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earden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3E44C60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6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852CD5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350B10" w:rsidRPr="00350B10" w14:paraId="5122B30A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299F02D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mputer Problem Solving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69FD06D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Nicholas Fish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C0BDCE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illiam Blount CTE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60C1AEB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6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971785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350B10" w:rsidRPr="00350B10" w14:paraId="3A56C967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B3B762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mputer Problem Solving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32F8E4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kylar Fair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2712B4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lizabethton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ED7A1DD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4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16993C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350B10" w:rsidRPr="00350B10" w14:paraId="00C1509B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E79504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mputer Problem Solving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F09A827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uke Campbell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084E3BE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lizabethton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C10778C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4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EC6EEBC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350B10" w:rsidRPr="00350B10" w14:paraId="08B1B3DA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33E0787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mputer Problem Solving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DB388E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Collin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ieurance</w:t>
            </w:r>
            <w:proofErr w:type="spellEnd"/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B9705FA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eymour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993AB11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11689C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th</w:t>
            </w:r>
          </w:p>
        </w:tc>
      </w:tr>
      <w:tr w:rsidR="00350B10" w:rsidRPr="00350B10" w14:paraId="5536BF4F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44D6A2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mputer Problem Solving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8EEC16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aron Collins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A7E2E5D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outh Greene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09EFE43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1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E8D13A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th</w:t>
            </w:r>
          </w:p>
        </w:tc>
      </w:tr>
      <w:tr w:rsidR="00350B10" w:rsidRPr="00350B10" w14:paraId="4DC58A9D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61FE7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yber Security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2B177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Sarah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eibig</w:t>
            </w:r>
            <w:proofErr w:type="spellEnd"/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F063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earden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757FD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7571C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350B10" w:rsidRPr="00350B10" w14:paraId="15FEABAB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380C7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yber Security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020A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Vladimir Serov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219D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earden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2B93E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3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94D1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350B10" w:rsidRPr="00350B10" w14:paraId="40C43912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C89D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yber Security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0412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imothy Morris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0B61C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eymour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E38FE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2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D6DA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350B10" w:rsidRPr="00350B10" w14:paraId="35E45947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E311E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yber Security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F33F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aron Sparks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9BCC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illiam Blount CTE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F26D0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2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1011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350B10" w:rsidRPr="00350B10" w14:paraId="2BB8DDCD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1C4EC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yber Security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C5A3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ndrew Goodman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CD61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orristown-Hamblen West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67E6E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2.009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D191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350B10" w:rsidRPr="00350B10" w14:paraId="6BDAEA74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1D5EA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yber Security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8670C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nnor Cope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606B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orristown-Hamblen East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5CC60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E4CF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350B10" w:rsidRPr="00350B10" w14:paraId="11810955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15EB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yber Security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BBF57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rad Smith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8482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illiam Blount CTE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789DD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0E07E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350B10" w:rsidRPr="00350B10" w14:paraId="099C130E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FC74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yber Security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C36D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illiam Carter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FFC3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earden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80C2F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3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824E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th</w:t>
            </w:r>
          </w:p>
        </w:tc>
      </w:tr>
      <w:tr w:rsidR="00350B10" w:rsidRPr="00350B10" w14:paraId="1F3A7EC7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3AA9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yber Security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37C8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Hayden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ulbert</w:t>
            </w:r>
            <w:proofErr w:type="spellEnd"/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C360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lizabethton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3E2FB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1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7948C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th</w:t>
            </w:r>
          </w:p>
        </w:tc>
      </w:tr>
      <w:tr w:rsidR="00350B10" w:rsidRPr="00350B10" w14:paraId="16CC99D8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E497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yber Security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47A3E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homas Potter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2A8F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illiam Blount CTE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818D5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9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D8037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0th</w:t>
            </w:r>
          </w:p>
        </w:tc>
      </w:tr>
      <w:tr w:rsidR="00350B10" w:rsidRPr="00350B10" w14:paraId="2DC68057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6C17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yber Security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8F5CE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iden Teague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AB82C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cMinn Central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7C90A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87FAA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350B10" w:rsidRPr="00350B10" w14:paraId="4546EEF6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3364C7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conomics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51F65CA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ritten Dugan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090CEF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cience Hill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61C167D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E97814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350B10" w:rsidRPr="00350B10" w14:paraId="6FEE7080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D4A248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conomics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067AAEE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alton Peters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415312C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earden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A51F32A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4EA69ED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350B10" w:rsidRPr="00350B10" w14:paraId="69D8D003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95EE2AD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conomics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82ACA36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aham Goforth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C9C386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orristown-Hamblen East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22F2236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5402BA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350B10" w:rsidRPr="00350B10" w14:paraId="01D7C626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DB0E21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conomics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5DEBF36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rik Fowler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D5A443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ignal Mountain Middle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4B67B76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7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7AB4DE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350B10" w:rsidRPr="00350B10" w14:paraId="0521BFC0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DD95AC6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conomics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67C35E6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hompson Clark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62C8C7A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earden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18861D0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5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81D3FB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350B10" w:rsidRPr="00350B10" w14:paraId="7A371E7A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AC5D6AE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conomics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2C9B85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orianne</w:t>
            </w:r>
            <w:proofErr w:type="spellEnd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English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FB0AC8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ristol Tennessee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13A2EBF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020179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350B10" w:rsidRPr="00350B10" w14:paraId="01C92B7A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F9927D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lastRenderedPageBreak/>
              <w:t>Economics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19AC80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cKenzee</w:t>
            </w:r>
            <w:proofErr w:type="spellEnd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Everett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9F7F18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tone Memorial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A88F4A8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31EDB1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350B10" w:rsidRPr="00350B10" w14:paraId="1FC02BE9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D959A8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conomics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F54D64E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tazia</w:t>
            </w:r>
            <w:proofErr w:type="spellEnd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Jones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4AE227C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cMinn Central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C2D6233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41D367C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th</w:t>
            </w:r>
          </w:p>
        </w:tc>
      </w:tr>
      <w:tr w:rsidR="00350B10" w:rsidRPr="00350B10" w14:paraId="66E5FF8C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A613CAC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conomics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F6160B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aola Garcia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5C7F1E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cMinn Central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CEC81AA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837272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th</w:t>
            </w:r>
          </w:p>
        </w:tc>
      </w:tr>
      <w:tr w:rsidR="00350B10" w:rsidRPr="00350B10" w14:paraId="3839521F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0898BC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conomics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7C43D0A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abby Miller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E668A1E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lizabethton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7F983BB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5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A3F44A6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0th</w:t>
            </w:r>
          </w:p>
        </w:tc>
      </w:tr>
      <w:tr w:rsidR="00350B10" w:rsidRPr="00350B10" w14:paraId="0864E760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A10437C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conomics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CF9A5D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Natalie Howard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05B1E7E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cMinn Central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42A5A41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3.009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7D52E7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350B10" w:rsidRPr="00350B10" w14:paraId="30658317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CF45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ntrepreneurship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581DE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Colt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ynegar</w:t>
            </w:r>
            <w:proofErr w:type="spellEnd"/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4158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obyns-Bennett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B3D1E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25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4935A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350B10" w:rsidRPr="00350B10" w14:paraId="3236B199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162E75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alth Care Administration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A50ED5D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jay Patel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DAEC19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ignal Mountain Middle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F8832B7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70E7F4E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350B10" w:rsidRPr="00350B10" w14:paraId="6FFA1F8F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748016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alth Care Administration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06A25C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nna Hall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337417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obyns-Bennett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24EBF25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207CAC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350B10" w:rsidRPr="00350B10" w14:paraId="03BAAD3D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9999BC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alth Care Administration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4FABBD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ryleigh</w:t>
            </w:r>
            <w:proofErr w:type="spellEnd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Lamb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2054C6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ainger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2FD7CC8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3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1A8CC8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350B10" w:rsidRPr="00350B10" w14:paraId="199A8710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B94A30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alth Care Administration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03E066E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iper Brackett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6894BC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cMinn Central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F5109FF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2F9861A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350B10" w:rsidRPr="00350B10" w14:paraId="4DE508F1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83C2EB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alth Care Administration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7D88A9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Mia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oback</w:t>
            </w:r>
            <w:proofErr w:type="spellEnd"/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9492BC6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ullivan East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39CA568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6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B82398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350B10" w:rsidRPr="00350B10" w14:paraId="4AB66E28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4E1C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ospitality &amp; Event Management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6CCDC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Emma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Nakhoul</w:t>
            </w:r>
            <w:proofErr w:type="spellEnd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/ Chloe Stefan /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Zody</w:t>
            </w:r>
            <w:proofErr w:type="spellEnd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Weldon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E02E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obyns-Bennett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DB705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51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2FB7A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350B10" w:rsidRPr="00350B10" w14:paraId="5C22E602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CD18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ospitality &amp; Event Management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E9EC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Neel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oskere</w:t>
            </w:r>
            <w:proofErr w:type="spellEnd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/ Bhavya Reddy / Rishi Reddy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D17E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cience Hill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458C0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3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DC107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350B10" w:rsidRPr="00350B10" w14:paraId="768C169F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ECAF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ospitality &amp; Event Management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D781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aley Howard / Hannah Moser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3F43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nderson Co Career &amp; Tech Center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3C257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2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3471D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350B10" w:rsidRPr="00350B10" w14:paraId="754653A4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CD1F6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ospitality &amp; Event Management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FC27A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sabella Swanson / Lauren Gray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4A2C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orristown-Hamblen West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8D472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1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AE23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350B10" w:rsidRPr="00350B10" w14:paraId="0481644F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3A2B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ospitality &amp; Event Management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6A5FD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heyenne Stubblefield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AD4BE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orristown-Hamblen East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696C0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23D96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350B10" w:rsidRPr="00350B10" w14:paraId="0DE9EB6F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2F1E2BE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uman Resource Management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4948E2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ddux Morse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21D729D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earden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EE887D5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9AFF22A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350B10" w:rsidRPr="00350B10" w14:paraId="236D03F4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1F9C15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uman Resource Management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579F88C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nna Boyles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340EE9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ristol Tennessee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FFBE3C3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D5D680A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350B10" w:rsidRPr="00350B10" w14:paraId="74DE8984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83D6396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uman Resource Management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62230F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Kadence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yder</w:t>
            </w:r>
            <w:proofErr w:type="spellEnd"/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8BCFB1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cMinn County CTE Center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9D3D4F6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E9DC01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350B10" w:rsidRPr="00350B10" w14:paraId="1602176E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84E8D6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uman Resource Management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892A8F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bigail Madison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D68E6B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orristown-Hamblen West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6BBCADE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D627A7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350B10" w:rsidRPr="00350B10" w14:paraId="26D43B37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949A0C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uman Resource Management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8A955D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oren Hensley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34E323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ullivan East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94C1818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74540D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350B10" w:rsidRPr="00350B10" w14:paraId="5CF0CA50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063AE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mpromptu Speaking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CD49D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awyer Fields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5730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herokee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64E16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E6A4D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350B10" w:rsidRPr="00350B10" w14:paraId="6D2550B0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E3DB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mpromptu Speaking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1BF5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elan Gilliam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53E3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herokee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B8BE8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300E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350B10" w:rsidRPr="00350B10" w14:paraId="78EAD323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55C6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mpromptu Speaking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7E8C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Ridge Ruble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963E6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obyns-Bennett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6160C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879F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350B10" w:rsidRPr="00350B10" w14:paraId="72EC0D6D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2D59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mpromptu Speaking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8964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lisha Jones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B4517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appy Valley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87A51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9415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350B10" w:rsidRPr="00350B10" w14:paraId="31D34723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C0D9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mpromptu Speaking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2A24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acob Brooks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8C67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herokee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FD05E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955F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350B10" w:rsidRPr="00350B10" w14:paraId="138325F5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CC6DC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mpromptu Speaking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5A1CA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ierra Byrd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CA13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ainger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6014D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1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CCE4D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350B10" w:rsidRPr="00350B10" w14:paraId="77511AD8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3F48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lastRenderedPageBreak/>
              <w:t>Impromptu Speaking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7E42A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Josephine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Zeoli</w:t>
            </w:r>
            <w:proofErr w:type="spellEnd"/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8D6EE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appy Valley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1F85B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1C4A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350B10" w:rsidRPr="00350B10" w14:paraId="2A66A379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D7FBFC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surance &amp; Risk Management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8EE656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ayden Alfano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CB50E56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ullivan East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FA49F65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983A53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350B10" w:rsidRPr="00350B10" w14:paraId="0A6FA5AA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E9A270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surance &amp; Risk Management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AD84216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lice Shi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56C1A37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ristol Tennessee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583C651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5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B5BC3B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350B10" w:rsidRPr="00350B10" w14:paraId="386007A3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833132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surance &amp; Risk Management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A72489C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hoenix Dodson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D585E5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ardin Valley Academy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04A7300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32AB49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350B10" w:rsidRPr="00350B10" w14:paraId="18D31A7B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1C3D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mmunication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20D5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arushi Raj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638A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cience Hill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49606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C173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350B10" w:rsidRPr="00350B10" w14:paraId="0AC7B109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BAC6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mmunication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310AA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ophia Stone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32ACA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cience Hill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22A81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5890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350B10" w:rsidRPr="00350B10" w14:paraId="4FF241EC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F5CA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mmunication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2E10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aila Evans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F289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orristown-Hamblen West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93C06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5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0802E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350B10" w:rsidRPr="00350B10" w14:paraId="375E3783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7D31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mmunication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95FA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Lilliana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yrns</w:t>
            </w:r>
            <w:proofErr w:type="spellEnd"/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7B57A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obyns-Bennett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F2C54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1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47AF7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350B10" w:rsidRPr="00350B10" w14:paraId="231C2620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4780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mmunication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C88EA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Bryson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Riden</w:t>
            </w:r>
            <w:proofErr w:type="spellEnd"/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D6EF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cMinn Central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0EB54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7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0BDC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350B10" w:rsidRPr="00350B10" w14:paraId="0FFE022B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F560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mmunication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3C0BA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ulce Lazaro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5814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efferson County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BD3D6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A87F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350B10" w:rsidRPr="00350B10" w14:paraId="615434D7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5E86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mmunication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103B7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bby Sliger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876F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cMinn Central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AD2DD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3.009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8438D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350B10" w:rsidRPr="00350B10" w14:paraId="7C7A13DB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BF3E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mmunication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97A1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ma</w:t>
            </w:r>
            <w:proofErr w:type="spellEnd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Morgan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D26E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herokee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C2A58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0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15F8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th</w:t>
            </w:r>
          </w:p>
        </w:tc>
      </w:tr>
      <w:tr w:rsidR="00350B10" w:rsidRPr="00350B10" w14:paraId="6C9A05CE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8AEA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mmunication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0D3F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Lia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uda</w:t>
            </w:r>
            <w:proofErr w:type="spellEnd"/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0BDD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ashburn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E71F9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5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73D5D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th</w:t>
            </w:r>
          </w:p>
        </w:tc>
      </w:tr>
      <w:tr w:rsidR="00350B10" w:rsidRPr="00350B10" w14:paraId="5D428A3D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BDD94B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ncepts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E9E10A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egan Wachtel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0F1EC7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ainger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9F10579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E6BEBD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350B10" w:rsidRPr="00350B10" w14:paraId="41CD30E5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CBE33C7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ncepts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7D54F8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Zareth Varillas Corona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D58E00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orristown-Hamblen East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C4A881D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1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254946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350B10" w:rsidRPr="00350B10" w14:paraId="39255B2D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7D98AFE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ncepts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FB62F4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Caleb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teach</w:t>
            </w:r>
            <w:proofErr w:type="spellEnd"/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B3FA98E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obyns-Bennett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0EAEF23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0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FE4D75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350B10" w:rsidRPr="00350B10" w14:paraId="58265B50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927A6E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ncepts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13A2EA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manda Noe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01B9A0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cience Hill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174BF69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6DFF0D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350B10" w:rsidRPr="00350B10" w14:paraId="6F0922F1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28A00A6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ncepts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347D26C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ylan Tipton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5604536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ainger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5154806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1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C78BD7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350B10" w:rsidRPr="00350B10" w14:paraId="0D4E3783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C8E780D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ncepts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0A0785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elena Satterfield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73597D7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efferson County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1426806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5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B9D518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350B10" w:rsidRPr="00350B10" w14:paraId="44AA98B1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CB45EE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ncepts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EA9943D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Ragan Joyner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AA8DD9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ristol Tennessee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EC9F682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0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502BA1C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350B10" w:rsidRPr="00350B10" w14:paraId="4DD91B1C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FB093F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lastRenderedPageBreak/>
              <w:t>Introduction to Business Concepts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42875F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Paris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allin</w:t>
            </w:r>
            <w:proofErr w:type="spellEnd"/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F436B4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lizabethton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007E36D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9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9AC9B9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th</w:t>
            </w:r>
          </w:p>
        </w:tc>
      </w:tr>
      <w:tr w:rsidR="00350B10" w:rsidRPr="00350B10" w14:paraId="205FC82E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CF1F0A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ncepts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8AA8E6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van Cope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22543A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earden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65972CA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09572B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th</w:t>
            </w:r>
          </w:p>
        </w:tc>
      </w:tr>
      <w:tr w:rsidR="00350B10" w:rsidRPr="00350B10" w14:paraId="26D1DDED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58F486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Concepts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4DA74E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Victoria Corbett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BC2E28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Oak Ridge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4379079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5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2AE6126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0th</w:t>
            </w:r>
          </w:p>
        </w:tc>
      </w:tr>
      <w:tr w:rsidR="00350B10" w:rsidRPr="00350B10" w14:paraId="49557489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B8EF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Procedures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8403E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ali Phillips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5724D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ainger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7D26D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7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0890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350B10" w:rsidRPr="00350B10" w14:paraId="16A8DE41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47EF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Procedures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6AED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auren Peters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ED02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earden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2B11B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7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143F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350B10" w:rsidRPr="00350B10" w14:paraId="518623B5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32BB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Procedures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01B76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Callie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Nicley</w:t>
            </w:r>
            <w:proofErr w:type="spellEnd"/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A68DD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ashburn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BC3F4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1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918B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350B10" w:rsidRPr="00350B10" w14:paraId="5A843C8A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4C0EE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Procedures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A2CB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alle Davenport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1986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herokee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D0963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DCB1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350B10" w:rsidRPr="00350B10" w14:paraId="4C062CFE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3738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Business Procedures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372AE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ggie Stewart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3745A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herokee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CFA13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5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269E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350B10" w:rsidRPr="00350B10" w14:paraId="31A8142A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3F8F73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Event Planning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1301AB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ace Hollifield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D7DF1B7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appy Valley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47DA782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63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38FE09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350B10" w:rsidRPr="00350B10" w14:paraId="54B8D7AE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81A6D2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Event Planning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8D9EEC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Melanie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iazJohnson</w:t>
            </w:r>
            <w:proofErr w:type="spellEnd"/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BA9DC9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orristown-Hamblen East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BBA992F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03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09379EA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350B10" w:rsidRPr="00350B10" w14:paraId="1201E097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7079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BLA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B6D2C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Mackenzie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allon</w:t>
            </w:r>
            <w:proofErr w:type="spellEnd"/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7FCBD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efferson County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A1018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5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8639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350B10" w:rsidRPr="00350B10" w14:paraId="1C1D73F7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1CC0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BLA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C49A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Rylee Coffman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39A36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ashburn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D677B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78A9C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350B10" w:rsidRPr="00350B10" w14:paraId="3DDBEE49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696C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BLA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35E8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elyssah</w:t>
            </w:r>
            <w:proofErr w:type="spellEnd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Toledo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D71A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cience Hill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F7BDF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5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FDB47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350B10" w:rsidRPr="00350B10" w14:paraId="5B62F30A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148E7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BLA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68C5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bby Crump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328A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cMinn Central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1A5BE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04F66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350B10" w:rsidRPr="00350B10" w14:paraId="14A0D605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E12B18D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inancial Math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E32762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ndrew Moses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0EB301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obyns-Bennett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386A464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F5D981A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350B10" w:rsidRPr="00350B10" w14:paraId="67D76333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93F369C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inancial Math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91EF2BD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layshia</w:t>
            </w:r>
            <w:proofErr w:type="spellEnd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Smith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352FE1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cMinn Central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582DF06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5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8B2A10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350B10" w:rsidRPr="00350B10" w14:paraId="0E011A5C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D05927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inancial Math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9CFB6A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yanna</w:t>
            </w:r>
            <w:proofErr w:type="spellEnd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itechew</w:t>
            </w:r>
            <w:proofErr w:type="spellEnd"/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09E974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lizabethton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A885D9C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8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C7C0CB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350B10" w:rsidRPr="00350B10" w14:paraId="352CEAF2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B5CE64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inancial Math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5FB2E1A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ourtney Calhoun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0245C0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tone Memorial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0D1230A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9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239F9B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350B10" w:rsidRPr="00350B10" w14:paraId="3FB0EDC5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73E1DA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Financial Math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504846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imothy</w:t>
            </w:r>
            <w:proofErr w:type="spellEnd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Stapp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958637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appy Valley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FDB53EF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1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C2FC54D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350B10" w:rsidRPr="00350B10" w14:paraId="4FDAE2B8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E6D6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Information Technology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77277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hristian Marshall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F109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cience Hill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29493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7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AAB4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350B10" w:rsidRPr="00350B10" w14:paraId="5B9BB61D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891B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Information Technology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A463C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ulian Barry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54D3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illiam Blount CTE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657CF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3944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350B10" w:rsidRPr="00350B10" w14:paraId="6B9FA63F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6665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Information Technology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07EA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arley Lawson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7BA4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illiam Blount CTE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F7615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1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1C1AC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350B10" w:rsidRPr="00350B10" w14:paraId="6FAA6243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9A9A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Information Technology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E8C16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yce</w:t>
            </w:r>
            <w:proofErr w:type="spellEnd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Proffitt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1241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ashburn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74638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6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DB94C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350B10" w:rsidRPr="00350B10" w14:paraId="06429394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688936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Parliamentary Procedure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08AF7EE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egan Beeler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E5663DE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ashburn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5F7D3D8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1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F86ED1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350B10" w:rsidRPr="00350B10" w14:paraId="748407E8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450C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lastRenderedPageBreak/>
              <w:t>Introduction to Public Speaking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BF57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llie-Anne Yarbrough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4331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linton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42361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E29BD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350B10" w:rsidRPr="00350B10" w14:paraId="73222CA2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03DB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Public Speaking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CD88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bbigail Hatmaker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B38E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nderson Co Career &amp; Tech Center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154E2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3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258B6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350B10" w:rsidRPr="00350B10" w14:paraId="2330DA76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7401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Public Speaking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1470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eaira</w:t>
            </w:r>
            <w:proofErr w:type="spellEnd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Belton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DDD1C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cMinn County CTE Center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204BB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C471D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350B10" w:rsidRPr="00350B10" w14:paraId="489CD01D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999D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Introduction to Public Speaking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E9C3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randon Cook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B2FFD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linton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33C7B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3FEA6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350B10" w:rsidRPr="00350B10" w14:paraId="14405C29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2E8D00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b Interview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880E27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len Burton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37D1E9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nderson Co Career &amp; Tech Center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184AB42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4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9AAB076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350B10" w:rsidRPr="00350B10" w14:paraId="09A5938E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41C5AB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b Interview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ED05BA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Nicholas Miller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A58A1E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efferson County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5850D38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3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C58E71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350B10" w:rsidRPr="00350B10" w14:paraId="2CDFE274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01A654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b Interview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FAC6BE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Valencia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oi</w:t>
            </w:r>
            <w:proofErr w:type="spellEnd"/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4B524BD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earden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A56FAA0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5D9BACC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350B10" w:rsidRPr="00350B10" w14:paraId="70B518B5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3FF346A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b Interview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08A89CC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ily Avison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DD50EE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linton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AC8984E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C87CC4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350B10" w:rsidRPr="00350B10" w14:paraId="7670C075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E81D22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b Interview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5694DCA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Emily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FIsher</w:t>
            </w:r>
            <w:proofErr w:type="spellEnd"/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3D9E37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appy Valley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DD77399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3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D7AADF7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350B10" w:rsidRPr="00350B10" w14:paraId="50008573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43FA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urnalism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A493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ydia Williams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7F6F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 Greene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D11F7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7136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350B10" w:rsidRPr="00350B10" w14:paraId="0C778664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C729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urnalism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5786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mma Hodge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7F37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efferson County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442BB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0CE4E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350B10" w:rsidRPr="00350B10" w14:paraId="0638330A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B6E2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urnalism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D1D5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Nathan Fulmer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A75C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lizabethton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12C52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1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E0E5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350B10" w:rsidRPr="00350B10" w14:paraId="02722562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AB28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urnalism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042E7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melia Metz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391E7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herokee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28B4B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1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66B6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350B10" w:rsidRPr="00350B10" w14:paraId="3AC32D26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0DC77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urnalism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6C67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radynn</w:t>
            </w:r>
            <w:proofErr w:type="spellEnd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Belcher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83F6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earden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B1EAD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0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4BF7E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350B10" w:rsidRPr="00350B10" w14:paraId="61FED6FF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7E59E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urnalism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0BDF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utumn Hill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3441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linton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5C479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EF80D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350B10" w:rsidRPr="00350B10" w14:paraId="524C1A23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AF16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urnalism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B73BA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Riley Ruble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37DB7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lizabethton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2003F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5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07E5A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350B10" w:rsidRPr="00350B10" w14:paraId="58CD97FF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3899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urnalism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1DCF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o'nique</w:t>
            </w:r>
            <w:proofErr w:type="spellEnd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Wilson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5CBC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cience Hill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C9EE9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3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8FC8E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th</w:t>
            </w:r>
          </w:p>
        </w:tc>
      </w:tr>
      <w:tr w:rsidR="00350B10" w:rsidRPr="00350B10" w14:paraId="6B50DA56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CE54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urnalism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3E3BA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Anthony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llaro</w:t>
            </w:r>
            <w:proofErr w:type="spellEnd"/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42CBD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ullivan East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8CFAC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3DBB7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th</w:t>
            </w:r>
          </w:p>
        </w:tc>
      </w:tr>
      <w:tr w:rsidR="00350B10" w:rsidRPr="00350B10" w14:paraId="51EC3FA1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513CD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ournalism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54B0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Reagan Ensor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B53A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appy Valley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57CDA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3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39F1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0th</w:t>
            </w:r>
          </w:p>
        </w:tc>
      </w:tr>
      <w:tr w:rsidR="00350B10" w:rsidRPr="00350B10" w14:paraId="04B534F3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F51D56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rketing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173FEE6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aydon</w:t>
            </w:r>
            <w:proofErr w:type="spellEnd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ebord</w:t>
            </w:r>
            <w:proofErr w:type="spellEnd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/ Kyle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ankle</w:t>
            </w:r>
            <w:proofErr w:type="spellEnd"/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A067F6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ainger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81D9F29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53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36FD7C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350B10" w:rsidRPr="00350B10" w14:paraId="4BD6245F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6BD1157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rketing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E4EFFE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Fatima Santos / Yadira Hernandez / Alison Willis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7BB73AC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ainger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FA66103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CE4AD3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350B10" w:rsidRPr="00350B10" w14:paraId="66DB9F4C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E20F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Level - Elevator Speech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4408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Sawyer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urnop</w:t>
            </w:r>
            <w:proofErr w:type="spellEnd"/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C8B4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T.A.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ugger</w:t>
            </w:r>
            <w:proofErr w:type="spellEnd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Middle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F38D0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5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3511E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350B10" w:rsidRPr="00350B10" w14:paraId="5513335B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27B17AE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Level - Exploring Computer Science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748255C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ace Bowman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5CE0846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T.A.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ugger</w:t>
            </w:r>
            <w:proofErr w:type="spellEnd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Middle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A92BDF9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A8ED876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350B10" w:rsidRPr="00350B10" w14:paraId="3CFCC7A1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61A1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ddle Level - Running an Effective Meeting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339F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Riley Berry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2DA1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T.A.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ugger</w:t>
            </w:r>
            <w:proofErr w:type="spellEnd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Middle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AEC91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23F2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350B10" w:rsidRPr="00350B10" w14:paraId="432ED68C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88341E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Networking Infrastructures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E833F2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dem</w:t>
            </w:r>
            <w:proofErr w:type="spellEnd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artal</w:t>
            </w:r>
            <w:proofErr w:type="spellEnd"/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C19F8D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earden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800E12D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4CB37F7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350B10" w:rsidRPr="00350B10" w14:paraId="2283C17A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98E3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lastRenderedPageBreak/>
              <w:t>Organizational Leadership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1367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bbie Underwood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3112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cience Hill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85158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594A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350B10" w:rsidRPr="00350B10" w14:paraId="4BA5B579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228C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Organizational Leadership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2603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Yeleeya</w:t>
            </w:r>
            <w:proofErr w:type="spellEnd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Li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2BBC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cience Hill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D9296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D38B7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350B10" w:rsidRPr="00350B10" w14:paraId="0F4D3160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FB98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Organizational Leadership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C357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Elizabeth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inneci</w:t>
            </w:r>
            <w:proofErr w:type="spellEnd"/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C31DC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tone Memorial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E8102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80DF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350B10" w:rsidRPr="00350B10" w14:paraId="2D312097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BE587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Organizational Leadership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1219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ethany Gibson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37F5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tone Memorial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A86DF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6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51B9D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350B10" w:rsidRPr="00350B10" w14:paraId="2A8AB83B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C106E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Organizational Leadership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F220D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ayler Hicks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A419C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ullivan East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0768B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6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0758E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350B10" w:rsidRPr="00350B10" w14:paraId="1DC0B3F9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A7BA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Organizational Leadership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5EBA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Samantha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eiser</w:t>
            </w:r>
            <w:proofErr w:type="spellEnd"/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DBABC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Oak Ridge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06DB0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6.009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CE1D7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350B10" w:rsidRPr="00350B10" w14:paraId="7792A8F0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51A26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Organizational Leadership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8CA3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rmita</w:t>
            </w:r>
            <w:proofErr w:type="spellEnd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ordamiri</w:t>
            </w:r>
            <w:proofErr w:type="spellEnd"/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38D5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cience Hill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32CBA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7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7A647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350B10" w:rsidRPr="00350B10" w14:paraId="4A1A5CA6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7F367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Organizational Leadership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19CB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Joslyn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orbett</w:t>
            </w:r>
            <w:proofErr w:type="spellEnd"/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5302E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cMinn County CTE Center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A9E8C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6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149D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th</w:t>
            </w:r>
          </w:p>
        </w:tc>
      </w:tr>
      <w:tr w:rsidR="00350B10" w:rsidRPr="00350B10" w14:paraId="46B08E74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1383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Organizational Leadership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5EBF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endall Ely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980A6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ardin Valley Academy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E7FB9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3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6BDEA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th</w:t>
            </w:r>
          </w:p>
        </w:tc>
      </w:tr>
      <w:tr w:rsidR="00350B10" w:rsidRPr="00350B10" w14:paraId="3BC47A1D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5C6D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Organizational Leadership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90F2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Carley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hadrick</w:t>
            </w:r>
            <w:proofErr w:type="spellEnd"/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6185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cMinn County CTE Center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9C987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5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50D8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0th</w:t>
            </w:r>
          </w:p>
        </w:tc>
      </w:tr>
      <w:tr w:rsidR="00350B10" w:rsidRPr="00350B10" w14:paraId="5B15C67C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D795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Organizational Leadership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59B8E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alynn</w:t>
            </w:r>
            <w:proofErr w:type="spellEnd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hiflet</w:t>
            </w:r>
            <w:proofErr w:type="spellEnd"/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D8E66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 Greene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D9F97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5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050B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350B10" w:rsidRPr="00350B10" w14:paraId="329180B4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C77DC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Organizational Leadership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F139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avin Patrick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EFAE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ullivan East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A0984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5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BC7EC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350B10" w:rsidRPr="00350B10" w14:paraId="6A6FAD96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303364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ersonal Finance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D474206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unter Toth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1BCCB67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outh Greene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AE6224F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9BEDEA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350B10" w:rsidRPr="00350B10" w14:paraId="0B68CFB0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963514C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ersonal Finance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232A97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Rachel Wade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C9C712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ristol Tennessee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C3D5536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2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7FACBCA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350B10" w:rsidRPr="00350B10" w14:paraId="01BCF401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EF45B7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ersonal Finance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F65DDD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Nicole Butler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1FC536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orristown-Hamblen West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6E2D7ED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8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7826DDA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350B10" w:rsidRPr="00350B10" w14:paraId="45C0BF91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8E9797E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ersonal Finance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FE6BA4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Karen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eyarmon</w:t>
            </w:r>
            <w:proofErr w:type="spellEnd"/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1852F0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tone Memorial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4F5BD42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5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26A5EBA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350B10" w:rsidRPr="00350B10" w14:paraId="411679DE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E81E7C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ersonal Finance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8A5C6CA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milee Metcalf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AC7F2C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linton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A19004C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5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C2D4E0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350B10" w:rsidRPr="00350B10" w14:paraId="1484D326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64E1D0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ersonal Finance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DBB83A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Lily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enevicz</w:t>
            </w:r>
            <w:proofErr w:type="spellEnd"/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DB6AB2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earden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FD45A9C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3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0A4FCD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350B10" w:rsidRPr="00350B10" w14:paraId="5E0867A9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6A502C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ersonal Finance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367E84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Teagan Sullivan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445D14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tone Memorial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839759E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1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F62028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350B10" w:rsidRPr="00350B10" w14:paraId="76463226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37D9E1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ersonal Finance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5263D6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organ Ahearn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70DA37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outh Greene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C9F5A77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1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85E574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th</w:t>
            </w:r>
          </w:p>
        </w:tc>
      </w:tr>
      <w:tr w:rsidR="00350B10" w:rsidRPr="00350B10" w14:paraId="4CFF9A57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DFEDE5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ersonal Finance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5A4268A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ndrew Thornburg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56756DE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outh Greene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B83D936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C30F3A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th</w:t>
            </w:r>
          </w:p>
        </w:tc>
      </w:tr>
      <w:tr w:rsidR="00350B10" w:rsidRPr="00350B10" w14:paraId="62C7EDF1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4D0EB8D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ersonal Finance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DE941E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arly Bunch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893532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nderson Co Career &amp; Tech Center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F4B9C9F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2C460F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0th</w:t>
            </w:r>
          </w:p>
        </w:tc>
      </w:tr>
      <w:tr w:rsidR="00350B10" w:rsidRPr="00350B10" w14:paraId="173DE669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B00221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ersonal Finance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F27FF7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Kylee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oodby</w:t>
            </w:r>
            <w:proofErr w:type="spellEnd"/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C80DD9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est Greene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CC0776B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3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EB23F9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350B10" w:rsidRPr="00350B10" w14:paraId="0F48F9CC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CBD154C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ersonal Finance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CE6E59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mme Fox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101C72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ullivan East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A942F1C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1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1E0271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350B10" w:rsidRPr="00350B10" w14:paraId="7BA7D31F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3C96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olitical Science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31B9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idan Davis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5295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obyns-Bennett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3285C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02FD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350B10" w:rsidRPr="00350B10" w14:paraId="08FDF09F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B36C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olitical Science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2886D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nirudh Jaishankar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8A6B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cience Hill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06562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7.009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E040A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350B10" w:rsidRPr="00350B10" w14:paraId="244A5B6E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4A6F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olitical Science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6ACE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Lakelan</w:t>
            </w:r>
            <w:proofErr w:type="spellEnd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Hammonds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3B27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cMinn County CTE Center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0E36E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2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1ADEE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350B10" w:rsidRPr="00350B10" w14:paraId="6DCCB4A4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247E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lastRenderedPageBreak/>
              <w:t>Political Science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C501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eth Russell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8610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William Blount CTE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258A0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2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EF0E7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350B10" w:rsidRPr="00350B10" w14:paraId="28820028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AF8FA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olitical Science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E8356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akota Teamer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13F06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ristol Tennessee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3D716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2.009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F3F0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350B10" w:rsidRPr="00350B10" w14:paraId="271DF3B8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CC7E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olitical Science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D22A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rshaam</w:t>
            </w:r>
            <w:proofErr w:type="spellEnd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ordamiri</w:t>
            </w:r>
            <w:proofErr w:type="spellEnd"/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6928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cience Hill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62F15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901FC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th</w:t>
            </w:r>
          </w:p>
        </w:tc>
      </w:tr>
      <w:tr w:rsidR="00350B10" w:rsidRPr="00350B10" w14:paraId="43B7265F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BA526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olitical Science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B6B57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anna Ridenour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1957C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nderson Co Career &amp; Tech Center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A33FC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5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91E2C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th</w:t>
            </w:r>
          </w:p>
        </w:tc>
      </w:tr>
      <w:tr w:rsidR="00350B10" w:rsidRPr="00350B10" w14:paraId="2C2AAD78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7E0AD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olitical Science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348B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Dalton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Foose</w:t>
            </w:r>
            <w:proofErr w:type="spellEnd"/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904E6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efferson County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CB918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2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5A5E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th</w:t>
            </w:r>
          </w:p>
        </w:tc>
      </w:tr>
      <w:tr w:rsidR="00350B10" w:rsidRPr="00350B10" w14:paraId="6F26BC8B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D958E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olitical Science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F54E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ambria Ginther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A217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ignal Mountain Middle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3E599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0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BD13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th</w:t>
            </w:r>
          </w:p>
        </w:tc>
      </w:tr>
      <w:tr w:rsidR="00350B10" w:rsidRPr="00350B10" w14:paraId="417C2DE5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C00D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olitical Science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99BD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aroline Burns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B54A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ignal Mountain Middle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61A6B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0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04A3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0th</w:t>
            </w:r>
          </w:p>
        </w:tc>
      </w:tr>
      <w:tr w:rsidR="00350B10" w:rsidRPr="00350B10" w14:paraId="4DC1EF30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9851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olitical Science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336C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va Silvers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8E9A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herokee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41865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2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8B91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 </w:t>
            </w:r>
          </w:p>
        </w:tc>
      </w:tr>
      <w:tr w:rsidR="00350B10" w:rsidRPr="00350B10" w14:paraId="7A91CF9F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401EEFD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ublic Speaking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93A1E9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atie Ditmars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5B5BB3D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ignal Mountain Middle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0C4F2F3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2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EA928D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350B10" w:rsidRPr="00350B10" w14:paraId="5EC7826C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6D6F41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ublic Speaking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F5EA41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ronson Norman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CC9033C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appy Valley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906AE90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1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063C69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350B10" w:rsidRPr="00350B10" w14:paraId="2BC180E1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6E3601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ublic Speaking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BE96F86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Noah Snyder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568517A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efferson County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8E04A04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6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F84266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350B10" w:rsidRPr="00350B10" w14:paraId="1124C328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979F43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ublic Speaking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69A5F2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Emma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elbert</w:t>
            </w:r>
            <w:proofErr w:type="spellEnd"/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B4078F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appy Valley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0456BE1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77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24877B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350B10" w:rsidRPr="00350B10" w14:paraId="7683B84B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F80B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ecurities &amp; Investments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8D1C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Rishab</w:t>
            </w:r>
            <w:proofErr w:type="spellEnd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Dey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3AF9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obyns-Bennett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5955F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84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0413E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350B10" w:rsidRPr="00350B10" w14:paraId="1CE84440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20E1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ecurities &amp; Investments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3FB3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Makaylee</w:t>
            </w:r>
            <w:proofErr w:type="spellEnd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Rich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8A1C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Clinton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2F4A1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F7F0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350B10" w:rsidRPr="00350B10" w14:paraId="17DBDFB5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EFA8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ecurities &amp; Investments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DFE7C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Karrie English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8B50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ristol Tennessee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FFDE2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BBC8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350B10" w:rsidRPr="00350B10" w14:paraId="76595696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921EEB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ports &amp; Entertainment Management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5D05CD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Ryan Nichol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585927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Hardin Valley Academy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6790B86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52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CBC140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350B10" w:rsidRPr="00350B10" w14:paraId="62BBD7F7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C5BB6F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ports &amp; Entertainment Management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587394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than Lawson / William Sherer / McKinley Tincher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FAE7725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obyns-Bennett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5525C9A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43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3B786D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2nd</w:t>
            </w:r>
          </w:p>
        </w:tc>
      </w:tr>
      <w:tr w:rsidR="00350B10" w:rsidRPr="00350B10" w14:paraId="619A0CEA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B59090D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ports &amp; Entertainment Management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1BD2E4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Eric Allen / Natalie McReynolds / Leona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Pardue</w:t>
            </w:r>
            <w:proofErr w:type="spellEnd"/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1A4817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ainger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D732813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09.0098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5D543E3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3rd</w:t>
            </w:r>
          </w:p>
        </w:tc>
      </w:tr>
      <w:tr w:rsidR="00350B10" w:rsidRPr="00350B10" w14:paraId="1D968845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DEE68B6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ports &amp; Entertainment Management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E340A0C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Julia Fanning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D7258FB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outh Greene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E896B4B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8E613E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4th</w:t>
            </w:r>
          </w:p>
        </w:tc>
      </w:tr>
      <w:tr w:rsidR="00350B10" w:rsidRPr="00350B10" w14:paraId="117008B9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2F6828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ports &amp; Entertainment Management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5F9549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Blake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Overfelt</w:t>
            </w:r>
            <w:proofErr w:type="spellEnd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/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Braedyn</w:t>
            </w:r>
            <w:proofErr w:type="spellEnd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Aure</w:t>
            </w:r>
            <w:proofErr w:type="spellEnd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/ Bradley Sturgill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93035B9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Grainger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650F0C7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0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A31BEC2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5th</w:t>
            </w:r>
          </w:p>
        </w:tc>
      </w:tr>
      <w:tr w:rsidR="00350B10" w:rsidRPr="00350B10" w14:paraId="226E4135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B586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upply Chain Management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C48C7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Erik Liu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0EBD0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Science Hill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0EB06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0.0099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4FBD8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  <w:tr w:rsidR="00350B10" w:rsidRPr="00350B10" w14:paraId="42005F90" w14:textId="77777777" w:rsidTr="00350B10">
        <w:trPr>
          <w:trHeight w:val="330"/>
          <w:jc w:val="center"/>
        </w:trPr>
        <w:tc>
          <w:tcPr>
            <w:tcW w:w="41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AC86521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UX Design</w:t>
            </w:r>
          </w:p>
        </w:tc>
        <w:tc>
          <w:tcPr>
            <w:tcW w:w="4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4DCA77F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proofErr w:type="spellStart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Olyvia</w:t>
            </w:r>
            <w:proofErr w:type="spellEnd"/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 xml:space="preserve"> Fleming</w:t>
            </w:r>
          </w:p>
        </w:tc>
        <w:tc>
          <w:tcPr>
            <w:tcW w:w="4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012A926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Dobyns-Bennett High School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E6E35EC" w14:textId="77777777" w:rsidR="00350B10" w:rsidRPr="00350B10" w:rsidRDefault="00350B10" w:rsidP="00350B10">
            <w:pPr>
              <w:jc w:val="right"/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63</w:t>
            </w:r>
          </w:p>
        </w:tc>
        <w:tc>
          <w:tcPr>
            <w:tcW w:w="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51782C4" w14:textId="77777777" w:rsidR="00350B10" w:rsidRPr="00350B10" w:rsidRDefault="00350B10" w:rsidP="00350B10">
            <w:pPr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</w:pPr>
            <w:r w:rsidRPr="00350B10">
              <w:rPr>
                <w:rFonts w:ascii="Open Sans" w:eastAsia="Times New Roman" w:hAnsi="Open Sans" w:cs="Open Sans"/>
                <w:color w:val="000000"/>
                <w:sz w:val="22"/>
                <w:szCs w:val="22"/>
              </w:rPr>
              <w:t>1st</w:t>
            </w:r>
          </w:p>
        </w:tc>
      </w:tr>
    </w:tbl>
    <w:p w14:paraId="35080A7B" w14:textId="77777777" w:rsidR="00C37836" w:rsidRPr="00350B10" w:rsidRDefault="00C37836" w:rsidP="00350B10"/>
    <w:sectPr w:rsidR="00C37836" w:rsidRPr="00350B10" w:rsidSect="00AF3C2D">
      <w:headerReference w:type="default" r:id="rId6"/>
      <w:footerReference w:type="default" r:id="rId7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00005E" w14:textId="77777777" w:rsidR="00F33CCC" w:rsidRDefault="00F33CCC" w:rsidP="005648E2">
      <w:r>
        <w:separator/>
      </w:r>
    </w:p>
  </w:endnote>
  <w:endnote w:type="continuationSeparator" w:id="0">
    <w:p w14:paraId="68942819" w14:textId="77777777" w:rsidR="00F33CCC" w:rsidRDefault="00F33CCC" w:rsidP="005648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01C22" w14:textId="469670F7" w:rsidR="00F33CCC" w:rsidRPr="009D7629" w:rsidRDefault="00F33CCC" w:rsidP="0034562D">
    <w:pPr>
      <w:pStyle w:val="Footer"/>
      <w:jc w:val="center"/>
      <w:rPr>
        <w:rFonts w:ascii="Open Sans" w:hAnsi="Open Sans" w:cs="Open Sans"/>
        <w:sz w:val="20"/>
        <w:szCs w:val="20"/>
      </w:rPr>
    </w:pPr>
    <w:r w:rsidRPr="009D7629">
      <w:rPr>
        <w:rFonts w:ascii="Open Sans" w:hAnsi="Open Sans" w:cs="Open Sans"/>
        <w:sz w:val="20"/>
        <w:szCs w:val="20"/>
      </w:rPr>
      <w:t xml:space="preserve">Page </w:t>
    </w:r>
    <w:sdt>
      <w:sdtPr>
        <w:rPr>
          <w:rFonts w:ascii="Open Sans" w:hAnsi="Open Sans" w:cs="Open Sans"/>
          <w:sz w:val="20"/>
          <w:szCs w:val="20"/>
        </w:rPr>
        <w:id w:val="190070513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9D7629">
          <w:rPr>
            <w:rFonts w:ascii="Open Sans" w:hAnsi="Open Sans" w:cs="Open Sans"/>
            <w:sz w:val="20"/>
            <w:szCs w:val="20"/>
          </w:rPr>
          <w:fldChar w:fldCharType="begin"/>
        </w:r>
        <w:r w:rsidRPr="009D7629">
          <w:rPr>
            <w:rFonts w:ascii="Open Sans" w:hAnsi="Open Sans" w:cs="Open Sans"/>
            <w:sz w:val="20"/>
            <w:szCs w:val="20"/>
          </w:rPr>
          <w:instrText xml:space="preserve"> PAGE   \* MERGEFORMAT </w:instrText>
        </w:r>
        <w:r w:rsidRPr="009D7629">
          <w:rPr>
            <w:rFonts w:ascii="Open Sans" w:hAnsi="Open Sans" w:cs="Open Sans"/>
            <w:sz w:val="20"/>
            <w:szCs w:val="20"/>
          </w:rPr>
          <w:fldChar w:fldCharType="separate"/>
        </w:r>
        <w:r w:rsidR="00395921">
          <w:rPr>
            <w:rFonts w:ascii="Open Sans" w:hAnsi="Open Sans" w:cs="Open Sans"/>
            <w:noProof/>
            <w:sz w:val="20"/>
            <w:szCs w:val="20"/>
          </w:rPr>
          <w:t>6</w:t>
        </w:r>
        <w:r w:rsidRPr="009D7629">
          <w:rPr>
            <w:rFonts w:ascii="Open Sans" w:hAnsi="Open Sans" w:cs="Open Sans"/>
            <w:noProof/>
            <w:sz w:val="20"/>
            <w:szCs w:val="20"/>
          </w:rPr>
          <w:fldChar w:fldCharType="end"/>
        </w:r>
        <w:r w:rsidRPr="009D7629">
          <w:rPr>
            <w:rFonts w:ascii="Open Sans" w:hAnsi="Open Sans" w:cs="Open Sans"/>
            <w:noProof/>
            <w:sz w:val="20"/>
            <w:szCs w:val="20"/>
          </w:rPr>
          <w:t xml:space="preserve"> of </w:t>
        </w:r>
        <w:r w:rsidR="000A43FB">
          <w:rPr>
            <w:rFonts w:ascii="Open Sans" w:hAnsi="Open Sans" w:cs="Open Sans"/>
            <w:noProof/>
            <w:sz w:val="20"/>
            <w:szCs w:val="20"/>
          </w:rPr>
          <w:t>3</w:t>
        </w:r>
      </w:sdtContent>
    </w:sdt>
  </w:p>
  <w:p w14:paraId="0A141341" w14:textId="77777777" w:rsidR="00F33CCC" w:rsidRDefault="00F33CCC" w:rsidP="005648E2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86D77E" w14:textId="77777777" w:rsidR="00F33CCC" w:rsidRDefault="00F33CCC" w:rsidP="005648E2">
      <w:r>
        <w:separator/>
      </w:r>
    </w:p>
  </w:footnote>
  <w:footnote w:type="continuationSeparator" w:id="0">
    <w:p w14:paraId="19048DDC" w14:textId="77777777" w:rsidR="00F33CCC" w:rsidRDefault="00F33CCC" w:rsidP="005648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2F520D" w14:textId="08FEAC34" w:rsidR="00F33CCC" w:rsidRDefault="00F33CCC" w:rsidP="005648E2">
    <w:pPr>
      <w:pStyle w:val="Header"/>
      <w:jc w:val="center"/>
      <w:rPr>
        <w:rFonts w:ascii="Open Sans" w:hAnsi="Open Sans" w:cs="Open Sans"/>
        <w:b/>
        <w:sz w:val="36"/>
        <w:szCs w:val="36"/>
      </w:rPr>
    </w:pPr>
    <w:r w:rsidRPr="00F07127">
      <w:rPr>
        <w:rFonts w:ascii="Open Sans" w:hAnsi="Open Sans" w:cs="Open Sans"/>
        <w:b/>
        <w:noProof/>
        <w:sz w:val="36"/>
        <w:szCs w:val="36"/>
      </w:rPr>
      <w:drawing>
        <wp:anchor distT="0" distB="0" distL="114300" distR="114300" simplePos="0" relativeHeight="251656192" behindDoc="0" locked="0" layoutInCell="1" allowOverlap="1" wp14:anchorId="0D055CF5" wp14:editId="21CBD7D5">
          <wp:simplePos x="0" y="0"/>
          <wp:positionH relativeFrom="column">
            <wp:posOffset>-101645</wp:posOffset>
          </wp:positionH>
          <wp:positionV relativeFrom="paragraph">
            <wp:posOffset>-162560</wp:posOffset>
          </wp:positionV>
          <wp:extent cx="1336833" cy="601980"/>
          <wp:effectExtent l="0" t="0" r="0" b="762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ennessee DECA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6833" cy="601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07127">
      <w:rPr>
        <w:rFonts w:ascii="Open Sans" w:hAnsi="Open Sans" w:cs="Open Sans"/>
        <w:b/>
        <w:noProof/>
        <w:sz w:val="36"/>
        <w:szCs w:val="36"/>
      </w:rPr>
      <w:drawing>
        <wp:anchor distT="0" distB="0" distL="114300" distR="114300" simplePos="0" relativeHeight="251658240" behindDoc="0" locked="0" layoutInCell="1" allowOverlap="1" wp14:anchorId="2423BC08" wp14:editId="09F1347C">
          <wp:simplePos x="0" y="0"/>
          <wp:positionH relativeFrom="column">
            <wp:posOffset>7968645</wp:posOffset>
          </wp:positionH>
          <wp:positionV relativeFrom="paragraph">
            <wp:posOffset>-126365</wp:posOffset>
          </wp:positionV>
          <wp:extent cx="1262380" cy="568453"/>
          <wp:effectExtent l="0" t="0" r="0" b="317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ennessee DECA logo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2380" cy="5684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07127">
      <w:rPr>
        <w:rFonts w:ascii="Open Sans" w:hAnsi="Open Sans" w:cs="Open Sans"/>
        <w:b/>
        <w:sz w:val="36"/>
        <w:szCs w:val="36"/>
      </w:rPr>
      <w:t>20</w:t>
    </w:r>
    <w:r>
      <w:rPr>
        <w:rFonts w:ascii="Open Sans" w:hAnsi="Open Sans" w:cs="Open Sans"/>
        <w:b/>
        <w:sz w:val="36"/>
        <w:szCs w:val="36"/>
      </w:rPr>
      <w:t>2</w:t>
    </w:r>
    <w:r w:rsidR="00350B10">
      <w:rPr>
        <w:rFonts w:ascii="Open Sans" w:hAnsi="Open Sans" w:cs="Open Sans"/>
        <w:b/>
        <w:sz w:val="36"/>
        <w:szCs w:val="36"/>
      </w:rPr>
      <w:t>2</w:t>
    </w:r>
    <w:r w:rsidR="004240C5">
      <w:rPr>
        <w:rFonts w:ascii="Open Sans" w:hAnsi="Open Sans" w:cs="Open Sans"/>
        <w:b/>
        <w:sz w:val="36"/>
        <w:szCs w:val="36"/>
      </w:rPr>
      <w:t xml:space="preserve"> Virtual</w:t>
    </w:r>
    <w:r w:rsidRPr="00F07127">
      <w:rPr>
        <w:rFonts w:ascii="Open Sans" w:hAnsi="Open Sans" w:cs="Open Sans"/>
        <w:b/>
        <w:sz w:val="36"/>
        <w:szCs w:val="36"/>
      </w:rPr>
      <w:t xml:space="preserve"> Region </w:t>
    </w:r>
    <w:r w:rsidR="004240C5">
      <w:rPr>
        <w:rFonts w:ascii="Open Sans" w:hAnsi="Open Sans" w:cs="Open Sans"/>
        <w:b/>
        <w:sz w:val="36"/>
        <w:szCs w:val="36"/>
      </w:rPr>
      <w:t>Competition</w:t>
    </w:r>
    <w:r w:rsidRPr="00F07127">
      <w:rPr>
        <w:rFonts w:ascii="Open Sans" w:hAnsi="Open Sans" w:cs="Open Sans"/>
        <w:b/>
        <w:sz w:val="36"/>
        <w:szCs w:val="36"/>
      </w:rPr>
      <w:t xml:space="preserve"> Results</w:t>
    </w:r>
    <w:r w:rsidR="00350B10">
      <w:rPr>
        <w:rFonts w:ascii="Open Sans" w:hAnsi="Open Sans" w:cs="Open Sans"/>
        <w:b/>
        <w:sz w:val="36"/>
        <w:szCs w:val="36"/>
      </w:rPr>
      <w:t xml:space="preserve"> - EAST</w:t>
    </w:r>
  </w:p>
  <w:p w14:paraId="156B875B" w14:textId="77777777" w:rsidR="00F33CCC" w:rsidRPr="00D3118E" w:rsidRDefault="00F33CCC" w:rsidP="005648E2">
    <w:pPr>
      <w:pStyle w:val="Header"/>
      <w:jc w:val="center"/>
      <w:rPr>
        <w:rFonts w:ascii="Open Sans" w:hAnsi="Open Sans" w:cs="Open Sans"/>
        <w:b/>
        <w:sz w:val="17"/>
        <w:szCs w:val="17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716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Mzc3MTEyNLIwMTdW0lEKTi0uzszPAykwqgUAL2BZiCwAAAA="/>
  </w:docVars>
  <w:rsids>
    <w:rsidRoot w:val="005648E2"/>
    <w:rsid w:val="00014857"/>
    <w:rsid w:val="0001646F"/>
    <w:rsid w:val="000A39E6"/>
    <w:rsid w:val="000A43FB"/>
    <w:rsid w:val="000C06C4"/>
    <w:rsid w:val="000E187D"/>
    <w:rsid w:val="00124A7E"/>
    <w:rsid w:val="00157E83"/>
    <w:rsid w:val="00176E0A"/>
    <w:rsid w:val="001C7D00"/>
    <w:rsid w:val="001D5CE1"/>
    <w:rsid w:val="001E748D"/>
    <w:rsid w:val="00211886"/>
    <w:rsid w:val="00223C97"/>
    <w:rsid w:val="00245381"/>
    <w:rsid w:val="00287FCB"/>
    <w:rsid w:val="002A3FDC"/>
    <w:rsid w:val="002D2991"/>
    <w:rsid w:val="0030427D"/>
    <w:rsid w:val="00313D0A"/>
    <w:rsid w:val="003206C9"/>
    <w:rsid w:val="00321866"/>
    <w:rsid w:val="003305F0"/>
    <w:rsid w:val="0034562D"/>
    <w:rsid w:val="00350B10"/>
    <w:rsid w:val="00395921"/>
    <w:rsid w:val="003B584D"/>
    <w:rsid w:val="003F4427"/>
    <w:rsid w:val="004240C5"/>
    <w:rsid w:val="00426051"/>
    <w:rsid w:val="00490431"/>
    <w:rsid w:val="004C3717"/>
    <w:rsid w:val="004E2D45"/>
    <w:rsid w:val="005021B9"/>
    <w:rsid w:val="00507EDC"/>
    <w:rsid w:val="00526288"/>
    <w:rsid w:val="00545846"/>
    <w:rsid w:val="00554A51"/>
    <w:rsid w:val="005648E2"/>
    <w:rsid w:val="005C32B8"/>
    <w:rsid w:val="005E6EE0"/>
    <w:rsid w:val="005F46EC"/>
    <w:rsid w:val="00605570"/>
    <w:rsid w:val="00613410"/>
    <w:rsid w:val="006318AF"/>
    <w:rsid w:val="00655D50"/>
    <w:rsid w:val="00694878"/>
    <w:rsid w:val="006A310C"/>
    <w:rsid w:val="006B5DA1"/>
    <w:rsid w:val="006C3B21"/>
    <w:rsid w:val="006E0250"/>
    <w:rsid w:val="006F1ED7"/>
    <w:rsid w:val="007031BF"/>
    <w:rsid w:val="00703EF5"/>
    <w:rsid w:val="007149D5"/>
    <w:rsid w:val="00727839"/>
    <w:rsid w:val="007300C6"/>
    <w:rsid w:val="00764040"/>
    <w:rsid w:val="00776B67"/>
    <w:rsid w:val="007E3DCB"/>
    <w:rsid w:val="008024D4"/>
    <w:rsid w:val="008153B7"/>
    <w:rsid w:val="00843472"/>
    <w:rsid w:val="00843AD2"/>
    <w:rsid w:val="0084701C"/>
    <w:rsid w:val="00856FE5"/>
    <w:rsid w:val="00872095"/>
    <w:rsid w:val="008856D2"/>
    <w:rsid w:val="0089559E"/>
    <w:rsid w:val="00924CEF"/>
    <w:rsid w:val="00933287"/>
    <w:rsid w:val="00946499"/>
    <w:rsid w:val="00995808"/>
    <w:rsid w:val="009A41CE"/>
    <w:rsid w:val="009A7575"/>
    <w:rsid w:val="009D7629"/>
    <w:rsid w:val="009E1AE3"/>
    <w:rsid w:val="009E3BF8"/>
    <w:rsid w:val="00A3662D"/>
    <w:rsid w:val="00A56B32"/>
    <w:rsid w:val="00A87D1F"/>
    <w:rsid w:val="00A90D13"/>
    <w:rsid w:val="00AA036D"/>
    <w:rsid w:val="00AF3C2D"/>
    <w:rsid w:val="00B36987"/>
    <w:rsid w:val="00B40C17"/>
    <w:rsid w:val="00B637F8"/>
    <w:rsid w:val="00B65F7F"/>
    <w:rsid w:val="00BE7683"/>
    <w:rsid w:val="00C156BD"/>
    <w:rsid w:val="00C37836"/>
    <w:rsid w:val="00C5558D"/>
    <w:rsid w:val="00C76C2A"/>
    <w:rsid w:val="00C85C9B"/>
    <w:rsid w:val="00CC191A"/>
    <w:rsid w:val="00CD1654"/>
    <w:rsid w:val="00D22858"/>
    <w:rsid w:val="00D30AA1"/>
    <w:rsid w:val="00D3118E"/>
    <w:rsid w:val="00D541C9"/>
    <w:rsid w:val="00DB2C1E"/>
    <w:rsid w:val="00DB377D"/>
    <w:rsid w:val="00E039D6"/>
    <w:rsid w:val="00E06B4D"/>
    <w:rsid w:val="00E325E5"/>
    <w:rsid w:val="00E44CC1"/>
    <w:rsid w:val="00E756FF"/>
    <w:rsid w:val="00EA244D"/>
    <w:rsid w:val="00EA7F77"/>
    <w:rsid w:val="00EB336F"/>
    <w:rsid w:val="00EB73A5"/>
    <w:rsid w:val="00ED3290"/>
    <w:rsid w:val="00EF0451"/>
    <w:rsid w:val="00EF345D"/>
    <w:rsid w:val="00F02511"/>
    <w:rsid w:val="00F03DFD"/>
    <w:rsid w:val="00F07127"/>
    <w:rsid w:val="00F13507"/>
    <w:rsid w:val="00F15B49"/>
    <w:rsid w:val="00F25514"/>
    <w:rsid w:val="00F33CCC"/>
    <w:rsid w:val="00F37EEC"/>
    <w:rsid w:val="00FC20C9"/>
    <w:rsid w:val="00FC5F14"/>
    <w:rsid w:val="00FD257B"/>
    <w:rsid w:val="00FE5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81"/>
    <o:shapelayout v:ext="edit">
      <o:idmap v:ext="edit" data="1"/>
    </o:shapelayout>
  </w:shapeDefaults>
  <w:decimalSymbol w:val="."/>
  <w:listSeparator w:val=","/>
  <w14:docId w14:val="47390AC2"/>
  <w15:docId w15:val="{CED023C6-6D05-4592-938F-A8C202AA0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48E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648E2"/>
  </w:style>
  <w:style w:type="paragraph" w:styleId="Footer">
    <w:name w:val="footer"/>
    <w:basedOn w:val="Normal"/>
    <w:link w:val="FooterChar"/>
    <w:uiPriority w:val="99"/>
    <w:unhideWhenUsed/>
    <w:rsid w:val="005648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648E2"/>
  </w:style>
  <w:style w:type="paragraph" w:styleId="BalloonText">
    <w:name w:val="Balloon Text"/>
    <w:basedOn w:val="Normal"/>
    <w:link w:val="BalloonTextChar"/>
    <w:uiPriority w:val="99"/>
    <w:semiHidden/>
    <w:unhideWhenUsed/>
    <w:rsid w:val="005648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8E2"/>
    <w:rPr>
      <w:rFonts w:ascii="Tahoma" w:hAnsi="Tahoma" w:cs="Tahoma"/>
      <w:sz w:val="16"/>
      <w:szCs w:val="16"/>
    </w:rPr>
  </w:style>
  <w:style w:type="paragraph" w:customStyle="1" w:styleId="xl63">
    <w:name w:val="xl63"/>
    <w:basedOn w:val="Normal"/>
    <w:rsid w:val="0034562D"/>
    <w:pPr>
      <w:spacing w:before="100" w:beforeAutospacing="1" w:after="100" w:afterAutospacing="1"/>
    </w:pPr>
    <w:rPr>
      <w:rFonts w:ascii="Times New Roman" w:eastAsia="Times New Roman" w:hAnsi="Times New Roman" w:cs="Times New Roman"/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F07127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07127"/>
    <w:rPr>
      <w:color w:val="954F72"/>
      <w:u w:val="single"/>
    </w:rPr>
  </w:style>
  <w:style w:type="paragraph" w:customStyle="1" w:styleId="xl64">
    <w:name w:val="xl64"/>
    <w:basedOn w:val="Normal"/>
    <w:rsid w:val="00F07127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</w:pPr>
    <w:rPr>
      <w:rFonts w:ascii="Times New Roman" w:eastAsia="Times New Roman" w:hAnsi="Times New Roman" w:cs="Times New Roman"/>
    </w:rPr>
  </w:style>
  <w:style w:type="paragraph" w:customStyle="1" w:styleId="xl65">
    <w:name w:val="xl65"/>
    <w:basedOn w:val="Normal"/>
    <w:rsid w:val="00F07127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808080"/>
      <w:spacing w:before="100" w:beforeAutospacing="1" w:after="100" w:afterAutospacing="1"/>
    </w:pPr>
    <w:rPr>
      <w:rFonts w:ascii="Times New Roman" w:eastAsia="Times New Roman" w:hAnsi="Times New Roman" w:cs="Times New Roman"/>
      <w:b/>
      <w:bCs/>
      <w:color w:val="FFFFFF"/>
    </w:rPr>
  </w:style>
  <w:style w:type="paragraph" w:customStyle="1" w:styleId="xl66">
    <w:name w:val="xl66"/>
    <w:basedOn w:val="Normal"/>
    <w:rsid w:val="00F07127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808080"/>
      <w:spacing w:before="100" w:beforeAutospacing="1" w:after="100" w:afterAutospacing="1"/>
      <w:jc w:val="center"/>
    </w:pPr>
    <w:rPr>
      <w:rFonts w:ascii="Times New Roman" w:eastAsia="Times New Roman" w:hAnsi="Times New Roman" w:cs="Times New Roman"/>
      <w:b/>
      <w:bCs/>
      <w:color w:val="FFFFFF"/>
    </w:rPr>
  </w:style>
  <w:style w:type="paragraph" w:customStyle="1" w:styleId="xl67">
    <w:name w:val="xl67"/>
    <w:basedOn w:val="Normal"/>
    <w:rsid w:val="00F07127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99FF"/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68">
    <w:name w:val="xl68"/>
    <w:basedOn w:val="Normal"/>
    <w:rsid w:val="00F07127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99FF"/>
      <w:spacing w:before="100" w:beforeAutospacing="1" w:after="100" w:afterAutospacing="1"/>
      <w:jc w:val="center"/>
    </w:pPr>
    <w:rPr>
      <w:rFonts w:ascii="Times New Roman" w:eastAsia="Times New Roman" w:hAnsi="Times New Roman" w:cs="Times New Roman"/>
    </w:rPr>
  </w:style>
  <w:style w:type="paragraph" w:customStyle="1" w:styleId="xl69">
    <w:name w:val="xl69"/>
    <w:basedOn w:val="Normal"/>
    <w:rsid w:val="00E06B4D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99FF"/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70">
    <w:name w:val="xl70"/>
    <w:basedOn w:val="Normal"/>
    <w:rsid w:val="00E06B4D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99FF"/>
      <w:spacing w:before="100" w:beforeAutospacing="1" w:after="100" w:afterAutospacing="1"/>
      <w:jc w:val="center"/>
    </w:pPr>
    <w:rPr>
      <w:rFonts w:ascii="Times New Roman" w:eastAsia="Times New Roman" w:hAnsi="Times New Roman" w:cs="Times New Roman"/>
    </w:rPr>
  </w:style>
  <w:style w:type="paragraph" w:customStyle="1" w:styleId="xl71">
    <w:name w:val="xl71"/>
    <w:basedOn w:val="Normal"/>
    <w:rsid w:val="00AF3C2D"/>
    <w:pPr>
      <w:pBdr>
        <w:top w:val="single" w:sz="4" w:space="0" w:color="auto"/>
        <w:right w:val="single" w:sz="4" w:space="0" w:color="auto"/>
      </w:pBdr>
      <w:shd w:val="clear" w:color="000000" w:fill="FFCCCC"/>
      <w:spacing w:before="100" w:beforeAutospacing="1" w:after="100" w:afterAutospacing="1"/>
      <w:jc w:val="center"/>
    </w:pPr>
    <w:rPr>
      <w:rFonts w:ascii="Open Sans" w:eastAsia="Times New Roman" w:hAnsi="Open Sans" w:cs="Open Sans"/>
      <w:sz w:val="16"/>
      <w:szCs w:val="16"/>
    </w:rPr>
  </w:style>
  <w:style w:type="paragraph" w:customStyle="1" w:styleId="xl72">
    <w:name w:val="xl72"/>
    <w:basedOn w:val="Normal"/>
    <w:rsid w:val="00AF3C2D"/>
    <w:pPr>
      <w:pBdr>
        <w:left w:val="single" w:sz="4" w:space="0" w:color="auto"/>
      </w:pBdr>
      <w:shd w:val="clear" w:color="000000" w:fill="FFCCCC"/>
      <w:spacing w:before="100" w:beforeAutospacing="1" w:after="100" w:afterAutospacing="1"/>
      <w:jc w:val="center"/>
    </w:pPr>
    <w:rPr>
      <w:rFonts w:ascii="Open Sans" w:eastAsia="Times New Roman" w:hAnsi="Open Sans" w:cs="Open Sans"/>
      <w:sz w:val="16"/>
      <w:szCs w:val="16"/>
    </w:rPr>
  </w:style>
  <w:style w:type="paragraph" w:customStyle="1" w:styleId="xl73">
    <w:name w:val="xl73"/>
    <w:basedOn w:val="Normal"/>
    <w:rsid w:val="00AF3C2D"/>
    <w:pPr>
      <w:pBdr>
        <w:right w:val="single" w:sz="4" w:space="0" w:color="auto"/>
      </w:pBdr>
      <w:shd w:val="clear" w:color="000000" w:fill="FFCCCC"/>
      <w:spacing w:before="100" w:beforeAutospacing="1" w:after="100" w:afterAutospacing="1"/>
      <w:jc w:val="center"/>
    </w:pPr>
    <w:rPr>
      <w:rFonts w:ascii="Open Sans" w:eastAsia="Times New Roman" w:hAnsi="Open Sans" w:cs="Open Sans"/>
      <w:sz w:val="16"/>
      <w:szCs w:val="16"/>
    </w:rPr>
  </w:style>
  <w:style w:type="paragraph" w:customStyle="1" w:styleId="xl74">
    <w:name w:val="xl74"/>
    <w:basedOn w:val="Normal"/>
    <w:rsid w:val="00AF3C2D"/>
    <w:pPr>
      <w:pBdr>
        <w:left w:val="single" w:sz="4" w:space="0" w:color="auto"/>
        <w:bottom w:val="single" w:sz="4" w:space="0" w:color="auto"/>
      </w:pBdr>
      <w:shd w:val="clear" w:color="000000" w:fill="FFCCCC"/>
      <w:spacing w:before="100" w:beforeAutospacing="1" w:after="100" w:afterAutospacing="1"/>
      <w:jc w:val="center"/>
    </w:pPr>
    <w:rPr>
      <w:rFonts w:ascii="Open Sans" w:eastAsia="Times New Roman" w:hAnsi="Open Sans" w:cs="Open Sans"/>
      <w:sz w:val="16"/>
      <w:szCs w:val="16"/>
    </w:rPr>
  </w:style>
  <w:style w:type="paragraph" w:customStyle="1" w:styleId="xl75">
    <w:name w:val="xl75"/>
    <w:basedOn w:val="Normal"/>
    <w:rsid w:val="00AF3C2D"/>
    <w:pPr>
      <w:pBdr>
        <w:bottom w:val="single" w:sz="4" w:space="0" w:color="auto"/>
        <w:right w:val="single" w:sz="4" w:space="0" w:color="auto"/>
      </w:pBdr>
      <w:shd w:val="clear" w:color="000000" w:fill="FFCCCC"/>
      <w:spacing w:before="100" w:beforeAutospacing="1" w:after="100" w:afterAutospacing="1"/>
      <w:jc w:val="center"/>
    </w:pPr>
    <w:rPr>
      <w:rFonts w:ascii="Open Sans" w:eastAsia="Times New Roman" w:hAnsi="Open Sans" w:cs="Open Sans"/>
      <w:sz w:val="16"/>
      <w:szCs w:val="16"/>
    </w:rPr>
  </w:style>
  <w:style w:type="paragraph" w:customStyle="1" w:styleId="xl76">
    <w:name w:val="xl76"/>
    <w:basedOn w:val="Normal"/>
    <w:rsid w:val="00AF3C2D"/>
    <w:pPr>
      <w:pBdr>
        <w:top w:val="single" w:sz="4" w:space="0" w:color="auto"/>
        <w:left w:val="single" w:sz="4" w:space="0" w:color="auto"/>
      </w:pBdr>
      <w:shd w:val="clear" w:color="000000" w:fill="FFCCCC"/>
      <w:spacing w:before="100" w:beforeAutospacing="1" w:after="100" w:afterAutospacing="1"/>
      <w:jc w:val="center"/>
    </w:pPr>
    <w:rPr>
      <w:rFonts w:ascii="Open Sans" w:eastAsia="Times New Roman" w:hAnsi="Open Sans" w:cs="Open Sans"/>
      <w:sz w:val="12"/>
      <w:szCs w:val="12"/>
    </w:rPr>
  </w:style>
  <w:style w:type="paragraph" w:customStyle="1" w:styleId="xl77">
    <w:name w:val="xl77"/>
    <w:basedOn w:val="Normal"/>
    <w:rsid w:val="00AF3C2D"/>
    <w:pPr>
      <w:pBdr>
        <w:top w:val="single" w:sz="4" w:space="0" w:color="auto"/>
        <w:right w:val="single" w:sz="4" w:space="0" w:color="auto"/>
      </w:pBdr>
      <w:shd w:val="clear" w:color="000000" w:fill="FFCCCC"/>
      <w:spacing w:before="100" w:beforeAutospacing="1" w:after="100" w:afterAutospacing="1"/>
      <w:jc w:val="center"/>
    </w:pPr>
    <w:rPr>
      <w:rFonts w:ascii="Open Sans" w:eastAsia="Times New Roman" w:hAnsi="Open Sans" w:cs="Open Sans"/>
      <w:sz w:val="12"/>
      <w:szCs w:val="12"/>
    </w:rPr>
  </w:style>
  <w:style w:type="paragraph" w:customStyle="1" w:styleId="xl78">
    <w:name w:val="xl78"/>
    <w:basedOn w:val="Normal"/>
    <w:rsid w:val="00AF3C2D"/>
    <w:pPr>
      <w:pBdr>
        <w:left w:val="single" w:sz="4" w:space="0" w:color="auto"/>
        <w:bottom w:val="single" w:sz="4" w:space="0" w:color="auto"/>
      </w:pBdr>
      <w:shd w:val="clear" w:color="000000" w:fill="FFCCCC"/>
      <w:spacing w:before="100" w:beforeAutospacing="1" w:after="100" w:afterAutospacing="1"/>
      <w:jc w:val="center"/>
    </w:pPr>
    <w:rPr>
      <w:rFonts w:ascii="Open Sans" w:eastAsia="Times New Roman" w:hAnsi="Open Sans" w:cs="Open Sans"/>
      <w:sz w:val="12"/>
      <w:szCs w:val="12"/>
    </w:rPr>
  </w:style>
  <w:style w:type="paragraph" w:customStyle="1" w:styleId="xl79">
    <w:name w:val="xl79"/>
    <w:basedOn w:val="Normal"/>
    <w:rsid w:val="00AF3C2D"/>
    <w:pPr>
      <w:pBdr>
        <w:bottom w:val="single" w:sz="4" w:space="0" w:color="auto"/>
        <w:right w:val="single" w:sz="4" w:space="0" w:color="auto"/>
      </w:pBdr>
      <w:shd w:val="clear" w:color="000000" w:fill="FFCCCC"/>
      <w:spacing w:before="100" w:beforeAutospacing="1" w:after="100" w:afterAutospacing="1"/>
      <w:jc w:val="center"/>
    </w:pPr>
    <w:rPr>
      <w:rFonts w:ascii="Open Sans" w:eastAsia="Times New Roman" w:hAnsi="Open Sans" w:cs="Open Sans"/>
      <w:sz w:val="12"/>
      <w:szCs w:val="12"/>
    </w:rPr>
  </w:style>
  <w:style w:type="paragraph" w:customStyle="1" w:styleId="xl80">
    <w:name w:val="xl80"/>
    <w:basedOn w:val="Normal"/>
    <w:rsid w:val="00AF3C2D"/>
    <w:pPr>
      <w:pBdr>
        <w:top w:val="single" w:sz="4" w:space="0" w:color="auto"/>
        <w:left w:val="single" w:sz="4" w:space="0" w:color="auto"/>
      </w:pBdr>
      <w:shd w:val="clear" w:color="000000" w:fill="FFCCCC"/>
      <w:spacing w:before="100" w:beforeAutospacing="1" w:after="100" w:afterAutospacing="1"/>
      <w:jc w:val="center"/>
      <w:textAlignment w:val="center"/>
    </w:pPr>
    <w:rPr>
      <w:rFonts w:ascii="Open Sans" w:eastAsia="Times New Roman" w:hAnsi="Open Sans" w:cs="Open Sans"/>
      <w:sz w:val="20"/>
      <w:szCs w:val="20"/>
    </w:rPr>
  </w:style>
  <w:style w:type="paragraph" w:customStyle="1" w:styleId="xl81">
    <w:name w:val="xl81"/>
    <w:basedOn w:val="Normal"/>
    <w:rsid w:val="00AF3C2D"/>
    <w:pPr>
      <w:pBdr>
        <w:top w:val="single" w:sz="4" w:space="0" w:color="auto"/>
        <w:right w:val="single" w:sz="4" w:space="0" w:color="auto"/>
      </w:pBdr>
      <w:shd w:val="clear" w:color="000000" w:fill="FFCCCC"/>
      <w:spacing w:before="100" w:beforeAutospacing="1" w:after="100" w:afterAutospacing="1"/>
      <w:jc w:val="center"/>
      <w:textAlignment w:val="center"/>
    </w:pPr>
    <w:rPr>
      <w:rFonts w:ascii="Open Sans" w:eastAsia="Times New Roman" w:hAnsi="Open Sans" w:cs="Open Sans"/>
      <w:sz w:val="20"/>
      <w:szCs w:val="20"/>
    </w:rPr>
  </w:style>
  <w:style w:type="paragraph" w:customStyle="1" w:styleId="xl82">
    <w:name w:val="xl82"/>
    <w:basedOn w:val="Normal"/>
    <w:rsid w:val="00AF3C2D"/>
    <w:pPr>
      <w:pBdr>
        <w:left w:val="single" w:sz="4" w:space="0" w:color="auto"/>
      </w:pBdr>
      <w:shd w:val="clear" w:color="000000" w:fill="FFCCCC"/>
      <w:spacing w:before="100" w:beforeAutospacing="1" w:after="100" w:afterAutospacing="1"/>
      <w:jc w:val="center"/>
      <w:textAlignment w:val="center"/>
    </w:pPr>
    <w:rPr>
      <w:rFonts w:ascii="Open Sans" w:eastAsia="Times New Roman" w:hAnsi="Open Sans" w:cs="Open Sans"/>
      <w:sz w:val="20"/>
      <w:szCs w:val="20"/>
    </w:rPr>
  </w:style>
  <w:style w:type="paragraph" w:customStyle="1" w:styleId="xl83">
    <w:name w:val="xl83"/>
    <w:basedOn w:val="Normal"/>
    <w:rsid w:val="00AF3C2D"/>
    <w:pPr>
      <w:pBdr>
        <w:right w:val="single" w:sz="4" w:space="0" w:color="auto"/>
      </w:pBdr>
      <w:shd w:val="clear" w:color="000000" w:fill="FFCCCC"/>
      <w:spacing w:before="100" w:beforeAutospacing="1" w:after="100" w:afterAutospacing="1"/>
      <w:jc w:val="center"/>
      <w:textAlignment w:val="center"/>
    </w:pPr>
    <w:rPr>
      <w:rFonts w:ascii="Open Sans" w:eastAsia="Times New Roman" w:hAnsi="Open Sans" w:cs="Open Sans"/>
      <w:sz w:val="20"/>
      <w:szCs w:val="20"/>
    </w:rPr>
  </w:style>
  <w:style w:type="paragraph" w:customStyle="1" w:styleId="xl84">
    <w:name w:val="xl84"/>
    <w:basedOn w:val="Normal"/>
    <w:rsid w:val="00AF3C2D"/>
    <w:pPr>
      <w:pBdr>
        <w:left w:val="single" w:sz="4" w:space="0" w:color="auto"/>
        <w:bottom w:val="single" w:sz="4" w:space="0" w:color="auto"/>
      </w:pBdr>
      <w:shd w:val="clear" w:color="000000" w:fill="FFCCCC"/>
      <w:spacing w:before="100" w:beforeAutospacing="1" w:after="100" w:afterAutospacing="1"/>
      <w:jc w:val="center"/>
      <w:textAlignment w:val="center"/>
    </w:pPr>
    <w:rPr>
      <w:rFonts w:ascii="Open Sans" w:eastAsia="Times New Roman" w:hAnsi="Open Sans" w:cs="Open Sans"/>
      <w:sz w:val="20"/>
      <w:szCs w:val="20"/>
    </w:rPr>
  </w:style>
  <w:style w:type="paragraph" w:customStyle="1" w:styleId="xl85">
    <w:name w:val="xl85"/>
    <w:basedOn w:val="Normal"/>
    <w:rsid w:val="00AF3C2D"/>
    <w:pPr>
      <w:pBdr>
        <w:bottom w:val="single" w:sz="4" w:space="0" w:color="auto"/>
        <w:right w:val="single" w:sz="4" w:space="0" w:color="auto"/>
      </w:pBdr>
      <w:shd w:val="clear" w:color="000000" w:fill="FFCCCC"/>
      <w:spacing w:before="100" w:beforeAutospacing="1" w:after="100" w:afterAutospacing="1"/>
      <w:jc w:val="center"/>
      <w:textAlignment w:val="center"/>
    </w:pPr>
    <w:rPr>
      <w:rFonts w:ascii="Open Sans" w:eastAsia="Times New Roman" w:hAnsi="Open Sans" w:cs="Open Sans"/>
      <w:sz w:val="20"/>
      <w:szCs w:val="20"/>
    </w:rPr>
  </w:style>
  <w:style w:type="paragraph" w:customStyle="1" w:styleId="xl86">
    <w:name w:val="xl86"/>
    <w:basedOn w:val="Normal"/>
    <w:rsid w:val="00AF3C2D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Open Sans" w:eastAsia="Times New Roman" w:hAnsi="Open Sans" w:cs="Open Sans"/>
      <w:sz w:val="15"/>
      <w:szCs w:val="15"/>
    </w:rPr>
  </w:style>
  <w:style w:type="paragraph" w:customStyle="1" w:styleId="xl87">
    <w:name w:val="xl87"/>
    <w:basedOn w:val="Normal"/>
    <w:rsid w:val="00AF3C2D"/>
    <w:pPr>
      <w:pBdr>
        <w:top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Open Sans" w:eastAsia="Times New Roman" w:hAnsi="Open Sans" w:cs="Open Sans"/>
      <w:sz w:val="15"/>
      <w:szCs w:val="15"/>
    </w:rPr>
  </w:style>
  <w:style w:type="paragraph" w:customStyle="1" w:styleId="xl88">
    <w:name w:val="xl88"/>
    <w:basedOn w:val="Normal"/>
    <w:rsid w:val="00AF3C2D"/>
    <w:pPr>
      <w:pBdr>
        <w:lef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Open Sans" w:eastAsia="Times New Roman" w:hAnsi="Open Sans" w:cs="Open Sans"/>
      <w:sz w:val="15"/>
      <w:szCs w:val="15"/>
    </w:rPr>
  </w:style>
  <w:style w:type="paragraph" w:customStyle="1" w:styleId="xl89">
    <w:name w:val="xl89"/>
    <w:basedOn w:val="Normal"/>
    <w:rsid w:val="00AF3C2D"/>
    <w:pPr>
      <w:pBdr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Open Sans" w:eastAsia="Times New Roman" w:hAnsi="Open Sans" w:cs="Open Sans"/>
      <w:sz w:val="15"/>
      <w:szCs w:val="15"/>
    </w:rPr>
  </w:style>
  <w:style w:type="paragraph" w:customStyle="1" w:styleId="xl90">
    <w:name w:val="xl90"/>
    <w:basedOn w:val="Normal"/>
    <w:rsid w:val="00AF3C2D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Open Sans" w:eastAsia="Times New Roman" w:hAnsi="Open Sans" w:cs="Open Sans"/>
      <w:sz w:val="15"/>
      <w:szCs w:val="15"/>
    </w:rPr>
  </w:style>
  <w:style w:type="paragraph" w:customStyle="1" w:styleId="xl91">
    <w:name w:val="xl91"/>
    <w:basedOn w:val="Normal"/>
    <w:rsid w:val="00AF3C2D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Open Sans" w:eastAsia="Times New Roman" w:hAnsi="Open Sans" w:cs="Open Sans"/>
      <w:sz w:val="15"/>
      <w:szCs w:val="15"/>
    </w:rPr>
  </w:style>
  <w:style w:type="paragraph" w:customStyle="1" w:styleId="msonormal0">
    <w:name w:val="msonormal"/>
    <w:basedOn w:val="Normal"/>
    <w:rsid w:val="0076404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61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4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70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6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94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2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2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4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64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7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8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2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6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8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1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7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1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9</Pages>
  <Words>2462</Words>
  <Characters>14037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n Mitchell</dc:creator>
  <cp:lastModifiedBy>Steven Mitchell</cp:lastModifiedBy>
  <cp:revision>8</cp:revision>
  <cp:lastPrinted>2021-02-01T15:56:00Z</cp:lastPrinted>
  <dcterms:created xsi:type="dcterms:W3CDTF">2021-02-01T15:52:00Z</dcterms:created>
  <dcterms:modified xsi:type="dcterms:W3CDTF">2022-02-08T21:15:00Z</dcterms:modified>
</cp:coreProperties>
</file>